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28DB" w14:textId="67FFE303" w:rsidR="008869AB" w:rsidRDefault="008869AB" w:rsidP="63D0D0D7"/>
    <w:p w14:paraId="45E03031" w14:textId="77777777" w:rsidR="008B1732" w:rsidRDefault="0A0ADD43" w:rsidP="008B1732">
      <w:pPr>
        <w:jc w:val="center"/>
      </w:pPr>
      <w:r>
        <w:rPr>
          <w:noProof/>
        </w:rPr>
        <w:drawing>
          <wp:inline distT="0" distB="0" distL="0" distR="0" wp14:anchorId="6A3B47BE" wp14:editId="2D1C594B">
            <wp:extent cx="2105025" cy="917154"/>
            <wp:effectExtent l="0" t="0" r="0" b="6985"/>
            <wp:docPr id="127247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917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53EB7" w14:textId="68F2CE46" w:rsidR="008869AB" w:rsidRDefault="008869AB" w:rsidP="008B1732">
      <w:r>
        <w:t xml:space="preserve">Date: </w:t>
      </w:r>
    </w:p>
    <w:p w14:paraId="1C03AE5A" w14:textId="77777777" w:rsidR="008869AB" w:rsidRDefault="008869AB" w:rsidP="008869AB">
      <w:r>
        <w:t>Dear Parent(s):</w:t>
      </w:r>
    </w:p>
    <w:p w14:paraId="54446B31" w14:textId="1E6E7A5D" w:rsidR="008869AB" w:rsidRDefault="008869AB" w:rsidP="008869AB">
      <w:r>
        <w:t>Your child, ____________________</w:t>
      </w:r>
      <w:r w:rsidR="0059546F">
        <w:t>__</w:t>
      </w:r>
      <w:r>
        <w:t xml:space="preserve">____, was noted to have </w:t>
      </w:r>
      <w:r w:rsidR="00B726C8" w:rsidRPr="004F6226">
        <w:t>(</w:t>
      </w:r>
      <w:r w:rsidR="00B726C8" w:rsidRPr="00287984">
        <w:rPr>
          <w:u w:val="single"/>
        </w:rPr>
        <w:t>individual description of student errors inserted here</w:t>
      </w:r>
      <w:r w:rsidR="00B726C8" w:rsidRPr="004F6226">
        <w:t>)</w:t>
      </w:r>
      <w:r w:rsidR="004F6226" w:rsidRPr="004F6226">
        <w:t xml:space="preserve"> </w:t>
      </w:r>
      <w:r w:rsidRPr="004F6226">
        <w:t>during speech and language screening</w:t>
      </w:r>
      <w:r w:rsidR="00790E4F" w:rsidRPr="004F6226">
        <w:t xml:space="preserve"> </w:t>
      </w:r>
      <w:r w:rsidR="00790E4F" w:rsidRPr="00287984">
        <w:rPr>
          <w:u w:val="single"/>
        </w:rPr>
        <w:t>(or describe other identified disorders</w:t>
      </w:r>
      <w:r w:rsidR="00790E4F" w:rsidRPr="004F6226">
        <w:t>)</w:t>
      </w:r>
      <w:r w:rsidR="00790E4F">
        <w:rPr>
          <w:color w:val="FF0000"/>
        </w:rPr>
        <w:t xml:space="preserve"> </w:t>
      </w:r>
      <w:r>
        <w:t>or by his or her classroom teacher.</w:t>
      </w:r>
      <w:r w:rsidR="009E6FB2">
        <w:t xml:space="preserve">  Your child had difficulty </w:t>
      </w:r>
      <w:r w:rsidR="009E6FB2" w:rsidRPr="00601924">
        <w:t xml:space="preserve">with the </w:t>
      </w:r>
      <w:r w:rsidR="00601924" w:rsidRPr="00601924">
        <w:t xml:space="preserve">following communication skills: </w:t>
      </w:r>
      <w:r w:rsidR="00790E4F" w:rsidRPr="00601924">
        <w:t xml:space="preserve"> </w:t>
      </w:r>
      <w:r w:rsidR="009E6FB2">
        <w:t xml:space="preserve">________________________________________.  </w:t>
      </w:r>
    </w:p>
    <w:p w14:paraId="5FD10EFD" w14:textId="069B5423" w:rsidR="00875488" w:rsidRDefault="0059546F" w:rsidP="008869AB">
      <w:r>
        <w:t xml:space="preserve">In </w:t>
      </w:r>
      <w:r w:rsidR="0069227E">
        <w:t>______________</w:t>
      </w:r>
      <w:r>
        <w:t>County Schools</w:t>
      </w:r>
      <w:r w:rsidR="008869AB">
        <w:t>, we are incorporating a program called STEPS</w:t>
      </w:r>
      <w:r w:rsidR="0069227E">
        <w:t xml:space="preserve">.  </w:t>
      </w:r>
      <w:r w:rsidR="00C4601C">
        <w:t>The STEPS Program</w:t>
      </w:r>
      <w:r w:rsidR="00DB45F1">
        <w:t xml:space="preserve"> is </w:t>
      </w:r>
      <w:r w:rsidR="00DB45F1" w:rsidRPr="00A042A4">
        <w:rPr>
          <w:b/>
        </w:rPr>
        <w:t>not</w:t>
      </w:r>
      <w:r w:rsidR="00DB45F1">
        <w:t xml:space="preserve"> a special education program, which means that your child doesn’t </w:t>
      </w:r>
      <w:r w:rsidR="00790E4F">
        <w:t>need</w:t>
      </w:r>
      <w:r w:rsidR="00DB45F1">
        <w:t xml:space="preserve"> an Individual</w:t>
      </w:r>
      <w:r w:rsidR="00A042A4">
        <w:t>ized Education Program</w:t>
      </w:r>
      <w:r w:rsidR="00DB45F1">
        <w:t xml:space="preserve"> to participate.</w:t>
      </w:r>
      <w:r w:rsidR="00875488">
        <w:t xml:space="preserve">  This program has been successful in preventing many students from being </w:t>
      </w:r>
      <w:r w:rsidR="00A9361D">
        <w:t xml:space="preserve">referred for special education </w:t>
      </w:r>
      <w:r w:rsidR="00875488">
        <w:t xml:space="preserve">speech therapy services. </w:t>
      </w:r>
    </w:p>
    <w:p w14:paraId="7238F818" w14:textId="39854666" w:rsidR="00DB45F1" w:rsidRDefault="00DB45F1" w:rsidP="008869AB">
      <w:r>
        <w:t>The spe</w:t>
      </w:r>
      <w:r w:rsidR="0069227E">
        <w:t>ech</w:t>
      </w:r>
      <w:r w:rsidR="00C4601C">
        <w:t>-</w:t>
      </w:r>
      <w:r w:rsidR="0069227E">
        <w:t xml:space="preserve">language pathologist (SLP) </w:t>
      </w:r>
      <w:r>
        <w:t>will work with your child to instruct him or her</w:t>
      </w:r>
      <w:r w:rsidR="00DD28F8">
        <w:t xml:space="preserve"> ________</w:t>
      </w:r>
      <w:r w:rsidRPr="72A4218B">
        <w:rPr>
          <w:color w:val="FF0000"/>
        </w:rPr>
        <w:t xml:space="preserve"> </w:t>
      </w:r>
      <w:r>
        <w:t xml:space="preserve">for a short </w:t>
      </w:r>
      <w:r w:rsidR="00A042A4">
        <w:t xml:space="preserve">amount of </w:t>
      </w:r>
      <w:r w:rsidR="00915DFC">
        <w:t>time each week or month</w:t>
      </w:r>
      <w:r w:rsidR="00C4601C">
        <w:t>,</w:t>
      </w:r>
      <w:r w:rsidR="00915DFC">
        <w:t xml:space="preserve"> depending on your </w:t>
      </w:r>
      <w:r w:rsidR="00915DFC" w:rsidRPr="00DD28F8">
        <w:t xml:space="preserve">child’s </w:t>
      </w:r>
      <w:r w:rsidR="00DD28F8" w:rsidRPr="00DD28F8">
        <w:t>communication difficulties</w:t>
      </w:r>
      <w:r>
        <w:t xml:space="preserve">.  The therapist will work with the classroom teacher to ensure that students do not miss any core instructional time to </w:t>
      </w:r>
      <w:r w:rsidR="00A042A4">
        <w:t>participate in</w:t>
      </w:r>
      <w:r w:rsidR="00A9361D">
        <w:t xml:space="preserve"> STEPS.  Y</w:t>
      </w:r>
      <w:r w:rsidR="00790E4F">
        <w:t>ou may</w:t>
      </w:r>
      <w:r w:rsidR="00A9361D">
        <w:t xml:space="preserve"> also receive activities </w:t>
      </w:r>
      <w:r w:rsidR="00494DC5">
        <w:t>for practicing</w:t>
      </w:r>
      <w:r w:rsidR="00A9361D">
        <w:t xml:space="preserve"> at home.</w:t>
      </w:r>
      <w:r w:rsidR="0069227E">
        <w:t xml:space="preserve"> Periodically, the SLP will assess your child to determine whether they are making progress.</w:t>
      </w:r>
    </w:p>
    <w:p w14:paraId="0E92980C" w14:textId="404A27BA" w:rsidR="0059546F" w:rsidRDefault="0059546F" w:rsidP="008869AB">
      <w:r>
        <w:t xml:space="preserve">Please complete and return the bottom portion of this page to indicate </w:t>
      </w:r>
      <w:r w:rsidR="00A042A4">
        <w:t>that</w:t>
      </w:r>
      <w:r>
        <w:t xml:space="preserve"> you would like your child </w:t>
      </w:r>
      <w:r w:rsidRPr="0059546F">
        <w:t>to participate</w:t>
      </w:r>
      <w:r>
        <w:t xml:space="preserve"> in the STEPS</w:t>
      </w:r>
      <w:r w:rsidR="00790E4F">
        <w:t xml:space="preserve"> </w:t>
      </w:r>
      <w:r w:rsidR="00F36D18">
        <w:t>P</w:t>
      </w:r>
      <w:r>
        <w:t xml:space="preserve">rogram.  </w:t>
      </w:r>
    </w:p>
    <w:p w14:paraId="28DFCA6B" w14:textId="1429933A" w:rsidR="008869AB" w:rsidRPr="008764DC" w:rsidRDefault="008869AB" w:rsidP="008869AB">
      <w:r>
        <w:t>If you h</w:t>
      </w:r>
      <w:r w:rsidR="00A9361D">
        <w:t>ave questions about STEP</w:t>
      </w:r>
      <w:r w:rsidR="0069227E">
        <w:t>S</w:t>
      </w:r>
      <w:r>
        <w:t>,</w:t>
      </w:r>
      <w:r w:rsidR="007716A7">
        <w:t xml:space="preserve"> o</w:t>
      </w:r>
      <w:r w:rsidR="00A54DD1">
        <w:t>r</w:t>
      </w:r>
      <w:r w:rsidR="007716A7">
        <w:t xml:space="preserve"> if you would like to schedule a time to meet, p</w:t>
      </w:r>
      <w:r>
        <w:t>lease contact me at</w:t>
      </w:r>
      <w:r w:rsidR="00A155D7">
        <w:t xml:space="preserve"> </w:t>
      </w:r>
      <w:r w:rsidR="009745CB">
        <w:t>______</w:t>
      </w:r>
      <w:r w:rsidR="009D6309">
        <w:t xml:space="preserve"> School</w:t>
      </w:r>
      <w:bookmarkStart w:id="0" w:name="_GoBack"/>
      <w:bookmarkEnd w:id="0"/>
      <w:r w:rsidR="009E6FB2">
        <w:t xml:space="preserve"> (304-</w:t>
      </w:r>
      <w:r w:rsidR="00A155D7">
        <w:t>XXX-XXXX</w:t>
      </w:r>
      <w:r w:rsidR="0059546F">
        <w:t>) o</w:t>
      </w:r>
      <w:r w:rsidR="009745CB">
        <w:t xml:space="preserve">r </w:t>
      </w:r>
      <w:r w:rsidR="008764DC" w:rsidRPr="72A4218B">
        <w:rPr>
          <w:u w:val="single"/>
        </w:rPr>
        <w:t xml:space="preserve">___email______. </w:t>
      </w:r>
    </w:p>
    <w:p w14:paraId="2C653E58" w14:textId="77777777" w:rsidR="0059546F" w:rsidRDefault="008869AB" w:rsidP="0059546F">
      <w:pPr>
        <w:spacing w:after="0"/>
      </w:pPr>
      <w:r>
        <w:t>Sincerely,</w:t>
      </w:r>
    </w:p>
    <w:p w14:paraId="431576C8" w14:textId="77777777" w:rsidR="0059546F" w:rsidRDefault="0059546F" w:rsidP="0059546F">
      <w:pPr>
        <w:spacing w:after="0"/>
      </w:pPr>
    </w:p>
    <w:p w14:paraId="297AB511" w14:textId="04DBF93C" w:rsidR="008869AB" w:rsidRDefault="001A0AC1" w:rsidP="0059546F">
      <w:pPr>
        <w:spacing w:after="0"/>
      </w:pPr>
      <w:r>
        <w:t>________________________</w:t>
      </w:r>
    </w:p>
    <w:p w14:paraId="638121EB" w14:textId="77777777" w:rsidR="0059546F" w:rsidRDefault="00A9361D" w:rsidP="0059546F">
      <w:pPr>
        <w:spacing w:after="0"/>
      </w:pPr>
      <w:r>
        <w:t>Speech-Language Pathologist</w:t>
      </w:r>
    </w:p>
    <w:p w14:paraId="6BFF1EEB" w14:textId="16E8A3AB" w:rsidR="00A9361D" w:rsidRDefault="001A0AC1" w:rsidP="0059546F">
      <w:pPr>
        <w:spacing w:after="0"/>
      </w:pPr>
      <w:r>
        <w:t>___________</w:t>
      </w:r>
      <w:r w:rsidR="00A9361D">
        <w:t xml:space="preserve"> County Schools</w:t>
      </w:r>
    </w:p>
    <w:p w14:paraId="2634D0F8" w14:textId="0476F7D3" w:rsidR="0059546F" w:rsidRPr="00F037F8" w:rsidRDefault="0059546F" w:rsidP="0059546F">
      <w:pPr>
        <w:spacing w:after="0"/>
        <w:ind w:right="-720" w:hanging="990"/>
      </w:pPr>
      <w:r>
        <w:rPr>
          <w:noProof/>
        </w:rPr>
        <w:drawing>
          <wp:inline distT="0" distB="0" distL="0" distR="0" wp14:anchorId="22724841" wp14:editId="154A9E43">
            <wp:extent cx="319674" cy="238125"/>
            <wp:effectExtent l="19050" t="0" r="4176" b="0"/>
            <wp:docPr id="2" name="Picture 1" descr="C:\Users\tfsuser\AppData\Local\Microsoft\Windows\Temporary Internet Files\Content.IE5\09ASE5WK\MC900188107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fsuser\AppData\Local\Microsoft\Windows\Temporary Internet Files\Content.IE5\09ASE5WK\MC900188107[1]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 rot="19308754">
                      <a:off x="0" y="0"/>
                      <a:ext cx="319674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9546F">
        <w:rPr>
          <w:sz w:val="16"/>
          <w:szCs w:val="16"/>
        </w:rPr>
        <w:t>_</w:t>
      </w:r>
      <w:r w:rsidR="00146688">
        <w:rPr>
          <w:sz w:val="16"/>
          <w:szCs w:val="16"/>
          <w:u w:val="single"/>
        </w:rPr>
        <w:t>C</w:t>
      </w:r>
      <w:r w:rsidRPr="0059546F">
        <w:rPr>
          <w:sz w:val="16"/>
          <w:szCs w:val="16"/>
          <w:u w:val="single"/>
        </w:rPr>
        <w:t>ut here</w:t>
      </w:r>
      <w:r w:rsidR="00A9361D">
        <w:rPr>
          <w:sz w:val="16"/>
          <w:szCs w:val="16"/>
          <w:u w:val="single"/>
        </w:rPr>
        <w:t xml:space="preserve"> and return the bottom portion to school</w:t>
      </w:r>
      <w:r w:rsidRPr="0059546F">
        <w:rPr>
          <w:sz w:val="16"/>
          <w:szCs w:val="16"/>
        </w:rPr>
        <w:t>________________________</w:t>
      </w:r>
      <w:r w:rsidR="00A9361D">
        <w:rPr>
          <w:sz w:val="16"/>
          <w:szCs w:val="16"/>
        </w:rPr>
        <w:t>___</w:t>
      </w:r>
      <w:r w:rsidR="00F037F8">
        <w:rPr>
          <w:sz w:val="16"/>
          <w:szCs w:val="16"/>
        </w:rPr>
        <w:t>_____________________________</w:t>
      </w:r>
      <w:r w:rsidR="00A9361D">
        <w:rPr>
          <w:sz w:val="16"/>
          <w:szCs w:val="16"/>
        </w:rPr>
        <w:t>_______________________________</w:t>
      </w:r>
    </w:p>
    <w:p w14:paraId="53416FBE" w14:textId="77777777" w:rsidR="0059546F" w:rsidRDefault="0059546F" w:rsidP="0059546F">
      <w:pPr>
        <w:spacing w:after="0"/>
      </w:pPr>
    </w:p>
    <w:p w14:paraId="1068A7F7" w14:textId="2B5EE962" w:rsidR="0059546F" w:rsidRDefault="0059546F" w:rsidP="0059546F">
      <w:pPr>
        <w:spacing w:after="0"/>
      </w:pPr>
      <w:r>
        <w:t>_____ Yes, I give consent for my child to participate in the STEPS</w:t>
      </w:r>
      <w:r w:rsidR="0069227E">
        <w:t xml:space="preserve"> </w:t>
      </w:r>
      <w:r w:rsidR="00F36D18">
        <w:t>P</w:t>
      </w:r>
      <w:r>
        <w:t>rogram.</w:t>
      </w:r>
    </w:p>
    <w:p w14:paraId="1A005D57" w14:textId="77777777" w:rsidR="00A155D7" w:rsidRDefault="00A155D7" w:rsidP="0059546F">
      <w:pPr>
        <w:spacing w:after="0"/>
      </w:pPr>
    </w:p>
    <w:p w14:paraId="1B098556" w14:textId="6FC245F3" w:rsidR="00A155D7" w:rsidRDefault="00A155D7" w:rsidP="0059546F">
      <w:pPr>
        <w:spacing w:after="0"/>
      </w:pPr>
      <w:r>
        <w:t>_____ No, I do not want my child to participate in the STEPS</w:t>
      </w:r>
      <w:r w:rsidR="00790E4F">
        <w:t xml:space="preserve"> </w:t>
      </w:r>
      <w:r w:rsidR="00F36D18">
        <w:t>P</w:t>
      </w:r>
      <w:r>
        <w:t>rogram.</w:t>
      </w:r>
    </w:p>
    <w:p w14:paraId="574CE698" w14:textId="77777777" w:rsidR="0059546F" w:rsidRDefault="0059546F" w:rsidP="0059546F">
      <w:pPr>
        <w:spacing w:after="0"/>
      </w:pPr>
    </w:p>
    <w:p w14:paraId="3C373175" w14:textId="77777777" w:rsidR="0059546F" w:rsidRDefault="0059546F" w:rsidP="0059546F">
      <w:pPr>
        <w:spacing w:after="0"/>
      </w:pPr>
      <w:r>
        <w:t>Student’s name:  ________________________________________________</w:t>
      </w:r>
    </w:p>
    <w:p w14:paraId="2C711FFC" w14:textId="77777777" w:rsidR="0059546F" w:rsidRDefault="0059546F" w:rsidP="0059546F">
      <w:pPr>
        <w:spacing w:after="0"/>
      </w:pPr>
    </w:p>
    <w:p w14:paraId="06EBE563" w14:textId="622F8711" w:rsidR="0059546F" w:rsidRDefault="0059546F" w:rsidP="0059546F">
      <w:pPr>
        <w:spacing w:after="0"/>
      </w:pPr>
      <w:r>
        <w:t>Parent’s signature:  ______________________________________________</w:t>
      </w:r>
      <w:r w:rsidR="00A042A4">
        <w:tab/>
        <w:t>Date: ______________</w:t>
      </w:r>
    </w:p>
    <w:p w14:paraId="22CBAEC1" w14:textId="6D0251F4" w:rsidR="0076723F" w:rsidRDefault="0059546F" w:rsidP="0059546F">
      <w:pPr>
        <w:spacing w:after="0"/>
      </w:pPr>
      <w:r>
        <w:t xml:space="preserve">Please return this form to </w:t>
      </w:r>
      <w:r w:rsidR="003A19C6">
        <w:t xml:space="preserve">the </w:t>
      </w:r>
      <w:r>
        <w:t>school.  Thank you.</w:t>
      </w:r>
    </w:p>
    <w:sectPr w:rsidR="0076723F" w:rsidSect="00A155D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TQyMzUxMzQ1tDRT0lEKTi0uzszPAykwqgUA+979yiwAAAA="/>
  </w:docVars>
  <w:rsids>
    <w:rsidRoot w:val="0076723F"/>
    <w:rsid w:val="0005733D"/>
    <w:rsid w:val="000F0774"/>
    <w:rsid w:val="00146688"/>
    <w:rsid w:val="001A0AC1"/>
    <w:rsid w:val="001D4F9B"/>
    <w:rsid w:val="00287984"/>
    <w:rsid w:val="003A19C6"/>
    <w:rsid w:val="00494DC5"/>
    <w:rsid w:val="004F6226"/>
    <w:rsid w:val="0059546F"/>
    <w:rsid w:val="00601924"/>
    <w:rsid w:val="0069227E"/>
    <w:rsid w:val="006A2430"/>
    <w:rsid w:val="006E7890"/>
    <w:rsid w:val="0073118D"/>
    <w:rsid w:val="0076723F"/>
    <w:rsid w:val="007716A7"/>
    <w:rsid w:val="00790E4F"/>
    <w:rsid w:val="00875488"/>
    <w:rsid w:val="008764DC"/>
    <w:rsid w:val="008869AB"/>
    <w:rsid w:val="008B1732"/>
    <w:rsid w:val="008B79BE"/>
    <w:rsid w:val="009013A6"/>
    <w:rsid w:val="00915DFC"/>
    <w:rsid w:val="009745CB"/>
    <w:rsid w:val="009D6309"/>
    <w:rsid w:val="009E36AD"/>
    <w:rsid w:val="009E6FB2"/>
    <w:rsid w:val="00A042A4"/>
    <w:rsid w:val="00A155D7"/>
    <w:rsid w:val="00A414CB"/>
    <w:rsid w:val="00A54DD1"/>
    <w:rsid w:val="00A9361D"/>
    <w:rsid w:val="00A97689"/>
    <w:rsid w:val="00AE46B1"/>
    <w:rsid w:val="00B726C8"/>
    <w:rsid w:val="00BB49D5"/>
    <w:rsid w:val="00C4601C"/>
    <w:rsid w:val="00CE3DBD"/>
    <w:rsid w:val="00D02E5B"/>
    <w:rsid w:val="00DB45F1"/>
    <w:rsid w:val="00DD28F8"/>
    <w:rsid w:val="00EC7371"/>
    <w:rsid w:val="00EE6114"/>
    <w:rsid w:val="00F037F8"/>
    <w:rsid w:val="00F23E58"/>
    <w:rsid w:val="00F36D18"/>
    <w:rsid w:val="069FAA16"/>
    <w:rsid w:val="07A1C0FC"/>
    <w:rsid w:val="0A0ADD43"/>
    <w:rsid w:val="161ABCEB"/>
    <w:rsid w:val="63D0D0D7"/>
    <w:rsid w:val="6B85C9A4"/>
    <w:rsid w:val="72A4218B"/>
    <w:rsid w:val="738B4D75"/>
    <w:rsid w:val="76FAB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04564"/>
  <w15:docId w15:val="{582A9BC1-366F-4A60-867A-2364810C0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49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72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23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954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D629945A7D046AE417443D4EE85B7" ma:contentTypeVersion="13" ma:contentTypeDescription="Create a new document." ma:contentTypeScope="" ma:versionID="0bd6039d466f7ae750ae0da58752d56c">
  <xsd:schema xmlns:xsd="http://www.w3.org/2001/XMLSchema" xmlns:xs="http://www.w3.org/2001/XMLSchema" xmlns:p="http://schemas.microsoft.com/office/2006/metadata/properties" xmlns:ns3="1c827710-626d-4049-a7d2-f294cd4032bf" xmlns:ns4="2589e7ff-6bcf-4899-8897-54c1908f8391" targetNamespace="http://schemas.microsoft.com/office/2006/metadata/properties" ma:root="true" ma:fieldsID="fd644c6eb7ae2f7aaccdb8e679ca2c13" ns3:_="" ns4:_="">
    <xsd:import namespace="1c827710-626d-4049-a7d2-f294cd4032bf"/>
    <xsd:import namespace="2589e7ff-6bcf-4899-8897-54c1908f83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27710-626d-4049-a7d2-f294cd403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9e7ff-6bcf-4899-8897-54c1908f83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46BA19-AC85-4C0D-ADAB-63B6EA5B2640}">
  <ds:schemaRefs>
    <ds:schemaRef ds:uri="http://purl.org/dc/elements/1.1/"/>
    <ds:schemaRef ds:uri="http://purl.org/dc/dcmitype/"/>
    <ds:schemaRef ds:uri="1c827710-626d-4049-a7d2-f294cd4032bf"/>
    <ds:schemaRef ds:uri="http://schemas.microsoft.com/office/2006/documentManagement/types"/>
    <ds:schemaRef ds:uri="http://schemas.microsoft.com/office/infopath/2007/PartnerControls"/>
    <ds:schemaRef ds:uri="2589e7ff-6bcf-4899-8897-54c1908f8391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54C56DB-FCE1-469B-8E1F-C505025886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18254E-3E7B-48B2-95B7-645CB2B124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27710-626d-4049-a7d2-f294cd4032bf"/>
    <ds:schemaRef ds:uri="2589e7ff-6bcf-4899-8897-54c1908f83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immons</dc:creator>
  <cp:lastModifiedBy>Lee Ann Brammer</cp:lastModifiedBy>
  <cp:revision>2</cp:revision>
  <cp:lastPrinted>2018-01-04T15:13:00Z</cp:lastPrinted>
  <dcterms:created xsi:type="dcterms:W3CDTF">2020-05-15T19:22:00Z</dcterms:created>
  <dcterms:modified xsi:type="dcterms:W3CDTF">2020-05-15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3D629945A7D046AE417443D4EE85B7</vt:lpwstr>
  </property>
</Properties>
</file>